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nnon Bultemei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nn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ltemei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06 Maple Ave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nnon.bultemei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0110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ha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